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6</w:t>
      </w:r>
      <w:r>
        <w:t xml:space="preserve"> </w:t>
      </w:r>
      <w:r>
        <w:t xml:space="preserve">06:32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1a563949b5ca2fbf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6T06:33:05Z</dcterms:created>
  <dcterms:modified xsi:type="dcterms:W3CDTF">2024-08-26T06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6 06:32:59</vt:lpwstr>
  </property>
</Properties>
</file>